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Гасанов Абакар Исл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86380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6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67502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4020168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0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4036689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67502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70255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4029438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9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73985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32062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2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4000103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84903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97362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7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Гасанов Абакар Исламович</dc:creator>
  <dc:language>ru-RU</dc:language>
  <cp:keywords/>
  <dcterms:created xsi:type="dcterms:W3CDTF">2025-08-30T15:47:31Z</dcterms:created>
  <dcterms:modified xsi:type="dcterms:W3CDTF">2025-08-30T15:4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